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4F095" w14:textId="77777777" w:rsidR="00801673" w:rsidRDefault="00801673" w:rsidP="00801673">
      <w:pPr>
        <w:spacing w:after="120" w:line="240" w:lineRule="auto"/>
        <w:jc w:val="center"/>
        <w:rPr>
          <w:rFonts w:ascii="Tahoma" w:hAnsi="Tahoma"/>
          <w:color w:val="0000FF"/>
          <w:sz w:val="2"/>
          <w:szCs w:val="2"/>
        </w:rPr>
      </w:pPr>
    </w:p>
    <w:p w14:paraId="096E4924" w14:textId="77777777" w:rsidR="0033547D" w:rsidRPr="00373E42" w:rsidRDefault="005A1260" w:rsidP="00373E42">
      <w:pPr>
        <w:jc w:val="center"/>
        <w:rPr>
          <w:rFonts w:ascii="Arial" w:hAnsi="Arial" w:cs="Arial"/>
          <w:sz w:val="24"/>
          <w:szCs w:val="24"/>
        </w:rPr>
      </w:pPr>
      <w:r w:rsidRPr="00D86E45">
        <w:rPr>
          <w:rFonts w:ascii="Tahoma" w:hAnsi="Tahoma"/>
          <w:color w:val="0000FF"/>
          <w:sz w:val="2"/>
          <w:szCs w:val="2"/>
        </w:rPr>
        <w:object w:dxaOrig="4500" w:dyaOrig="3516" w14:anchorId="24DB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9.5pt;height:50.25pt" o:ole="">
            <v:imagedata r:id="rId8" o:title=""/>
          </v:shape>
          <o:OLEObject Type="Embed" ProgID="PBrush" ShapeID="_x0000_i1025" DrawAspect="Content" ObjectID="_1644753136" r:id="rId9"/>
        </w:object>
      </w:r>
      <w:r w:rsidR="00373E42" w:rsidRPr="00613BDA">
        <w:rPr>
          <w:noProof/>
          <w:lang w:eastAsia="en-MY"/>
        </w:rPr>
        <w:drawing>
          <wp:inline distT="0" distB="0" distL="0" distR="0" wp14:anchorId="003F1073" wp14:editId="0E66B511">
            <wp:extent cx="12192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D6EFC" w14:textId="77777777" w:rsidR="0033547D" w:rsidRPr="00790BDB" w:rsidRDefault="00103647" w:rsidP="00E27ACB">
      <w:pPr>
        <w:tabs>
          <w:tab w:val="center" w:pos="4513"/>
          <w:tab w:val="left" w:pos="7650"/>
        </w:tabs>
        <w:spacing w:after="0" w:line="240" w:lineRule="auto"/>
        <w:rPr>
          <w:rFonts w:ascii="Arial" w:hAnsi="Arial" w:cs="Arial"/>
          <w:b/>
          <w:sz w:val="20"/>
        </w:rPr>
      </w:pPr>
      <w:r w:rsidRPr="00837BE1">
        <w:rPr>
          <w:rFonts w:ascii="Arial" w:hAnsi="Arial" w:cs="Arial"/>
          <w:b/>
        </w:rPr>
        <w:tab/>
      </w:r>
      <w:r w:rsidR="0033547D" w:rsidRPr="00790BDB">
        <w:rPr>
          <w:rFonts w:ascii="Arial" w:hAnsi="Arial" w:cs="Arial"/>
          <w:b/>
          <w:sz w:val="20"/>
        </w:rPr>
        <w:t>MEDICAL DEVICE AUTHORITY</w:t>
      </w:r>
      <w:r w:rsidRPr="00790BDB">
        <w:rPr>
          <w:rFonts w:ascii="Arial" w:hAnsi="Arial" w:cs="Arial"/>
          <w:b/>
          <w:sz w:val="20"/>
        </w:rPr>
        <w:tab/>
      </w:r>
    </w:p>
    <w:p w14:paraId="3D47B913" w14:textId="77777777" w:rsidR="00C5413F" w:rsidRPr="00790BDB" w:rsidRDefault="0033547D" w:rsidP="00E27ACB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90BDB">
        <w:rPr>
          <w:rFonts w:ascii="Arial" w:hAnsi="Arial" w:cs="Arial"/>
          <w:b/>
          <w:sz w:val="20"/>
        </w:rPr>
        <w:t>MINISTRY OF HEALTH</w:t>
      </w:r>
    </w:p>
    <w:p w14:paraId="010CAD50" w14:textId="77777777" w:rsidR="004612F6" w:rsidRPr="004612F6" w:rsidRDefault="008E3E25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  <w:sz w:val="20"/>
        </w:rPr>
      </w:pPr>
      <w:r w:rsidRPr="004612F6">
        <w:rPr>
          <w:rFonts w:ascii="Arial" w:hAnsi="Arial" w:cs="Arial"/>
          <w:b/>
          <w:i w:val="0"/>
          <w:color w:val="auto"/>
          <w:sz w:val="20"/>
        </w:rPr>
        <w:t>TRAINING BY THE AUTHORITY: -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br/>
      </w:r>
      <w:r w:rsidRPr="004612F6">
        <w:rPr>
          <w:rFonts w:ascii="Arial" w:hAnsi="Arial" w:cs="Arial"/>
          <w:b/>
          <w:i w:val="0"/>
          <w:color w:val="auto"/>
          <w:sz w:val="20"/>
        </w:rPr>
        <w:t xml:space="preserve"> COMPULSORY COMPETENCY MODULE 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t>INTRODUCTION TO REGULATORY REQUIREMENTS FOR BIOMEDICAL TECHNICAL</w:t>
      </w:r>
      <w:r w:rsidR="004612F6" w:rsidRPr="004612F6">
        <w:rPr>
          <w:rFonts w:ascii="Arial" w:hAnsi="Arial" w:cs="Arial"/>
          <w:b/>
          <w:sz w:val="20"/>
        </w:rPr>
        <w:t xml:space="preserve"> </w:t>
      </w:r>
      <w:r w:rsidR="004612F6" w:rsidRPr="004612F6">
        <w:rPr>
          <w:rFonts w:ascii="Arial" w:hAnsi="Arial" w:cs="Arial"/>
          <w:b/>
          <w:color w:val="000000" w:themeColor="text1"/>
          <w:sz w:val="20"/>
        </w:rPr>
        <w:t>PERSONNEL</w:t>
      </w:r>
      <w:r w:rsidR="004612F6" w:rsidRPr="004612F6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</w:p>
    <w:p w14:paraId="21F7C2BD" w14:textId="5E618F29" w:rsidR="00E27ACB" w:rsidRDefault="00DC533A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</w:rPr>
      </w:pPr>
      <w:r>
        <w:rPr>
          <w:rFonts w:ascii="Arial" w:hAnsi="Arial" w:cs="Arial"/>
          <w:b/>
          <w:i w:val="0"/>
          <w:color w:val="000000" w:themeColor="text1"/>
        </w:rPr>
        <w:t>20</w:t>
      </w:r>
      <w:r w:rsidR="00CD69D6" w:rsidRPr="003F34D0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CD69D6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(Training) 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&amp; </w:t>
      </w:r>
      <w:r>
        <w:rPr>
          <w:rFonts w:ascii="Arial" w:hAnsi="Arial" w:cs="Arial"/>
          <w:b/>
          <w:i w:val="0"/>
          <w:color w:val="000000" w:themeColor="text1"/>
        </w:rPr>
        <w:t>21</w:t>
      </w:r>
      <w:r w:rsidRPr="00DC533A">
        <w:rPr>
          <w:rFonts w:ascii="Arial" w:hAnsi="Arial" w:cs="Arial"/>
          <w:b/>
          <w:i w:val="0"/>
          <w:color w:val="000000" w:themeColor="text1"/>
          <w:vertAlign w:val="superscript"/>
        </w:rPr>
        <w:t>st</w:t>
      </w:r>
      <w:r>
        <w:rPr>
          <w:rFonts w:ascii="Arial" w:hAnsi="Arial" w:cs="Arial"/>
          <w:b/>
          <w:i w:val="0"/>
          <w:color w:val="000000" w:themeColor="text1"/>
        </w:rPr>
        <w:t xml:space="preserve"> </w:t>
      </w:r>
      <w:r>
        <w:rPr>
          <w:rFonts w:ascii="Arial" w:hAnsi="Arial" w:cs="Arial"/>
          <w:b/>
          <w:i w:val="0"/>
          <w:color w:val="000000" w:themeColor="text1"/>
          <w:vertAlign w:val="superscript"/>
        </w:rPr>
        <w:t>(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>Examination)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</w:t>
      </w:r>
      <w:r>
        <w:rPr>
          <w:rFonts w:ascii="Arial" w:hAnsi="Arial" w:cs="Arial"/>
          <w:b/>
          <w:i w:val="0"/>
          <w:color w:val="000000" w:themeColor="text1"/>
        </w:rPr>
        <w:t>APRIL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2020</w:t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 xml:space="preserve">, </w:t>
      </w:r>
      <w:r w:rsidR="005A00BE">
        <w:rPr>
          <w:rFonts w:ascii="Arial" w:hAnsi="Arial" w:cs="Arial"/>
          <w:b/>
          <w:i w:val="0"/>
          <w:color w:val="000000" w:themeColor="text1"/>
        </w:rPr>
        <w:br/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>MEDICAL DEVICE AUTHORITY</w:t>
      </w:r>
    </w:p>
    <w:p w14:paraId="598AE8FC" w14:textId="749A87D2" w:rsidR="00790BDB" w:rsidRPr="00790BDB" w:rsidRDefault="00790BDB" w:rsidP="00790BDB">
      <w:pPr>
        <w:jc w:val="center"/>
        <w:rPr>
          <w:b/>
          <w:sz w:val="28"/>
          <w:u w:val="single"/>
        </w:rPr>
      </w:pPr>
      <w:r w:rsidRPr="00790BDB">
        <w:rPr>
          <w:b/>
          <w:sz w:val="28"/>
          <w:u w:val="single"/>
        </w:rPr>
        <w:t>REGISTRATION FORM</w:t>
      </w:r>
    </w:p>
    <w:tbl>
      <w:tblPr>
        <w:tblW w:w="10585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8"/>
        <w:gridCol w:w="3188"/>
        <w:gridCol w:w="2123"/>
        <w:gridCol w:w="1145"/>
        <w:gridCol w:w="2151"/>
      </w:tblGrid>
      <w:tr w:rsidR="00E27ACB" w14:paraId="0E32A002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60E42F04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Title</w:t>
            </w:r>
          </w:p>
        </w:tc>
        <w:tc>
          <w:tcPr>
            <w:tcW w:w="8607" w:type="dxa"/>
            <w:gridSpan w:val="4"/>
          </w:tcPr>
          <w:p w14:paraId="2CECA996" w14:textId="77777777" w:rsidR="00E27ACB" w:rsidRDefault="00E27ACB" w:rsidP="005B1708">
            <w:pPr>
              <w:pStyle w:val="TableParagraph"/>
              <w:spacing w:before="120"/>
              <w:ind w:left="105"/>
            </w:pPr>
            <w:proofErr w:type="spellStart"/>
            <w:r>
              <w:t>Dato</w:t>
            </w:r>
            <w:proofErr w:type="spellEnd"/>
            <w:r>
              <w:t xml:space="preserve">’ / Datuk / </w:t>
            </w:r>
            <w:proofErr w:type="spellStart"/>
            <w:r>
              <w:t>Datin</w:t>
            </w:r>
            <w:proofErr w:type="spellEnd"/>
            <w:r>
              <w:t xml:space="preserve"> / Prof. / Assoc. Prof / Dr. / Ir. / Mr. / Mrs. / </w:t>
            </w:r>
            <w:proofErr w:type="spellStart"/>
            <w:r>
              <w:t>Puan</w:t>
            </w:r>
            <w:proofErr w:type="spellEnd"/>
            <w:r>
              <w:t xml:space="preserve"> / Ms.</w:t>
            </w:r>
          </w:p>
        </w:tc>
      </w:tr>
      <w:tr w:rsidR="00E27ACB" w14:paraId="20425DBA" w14:textId="77777777" w:rsidTr="00790BDB">
        <w:trPr>
          <w:trHeight w:val="412"/>
        </w:trPr>
        <w:tc>
          <w:tcPr>
            <w:tcW w:w="1978" w:type="dxa"/>
            <w:shd w:val="clear" w:color="auto" w:fill="D9D9D9"/>
          </w:tcPr>
          <w:p w14:paraId="47312F43" w14:textId="77777777" w:rsidR="00E27ACB" w:rsidRDefault="00E27ACB" w:rsidP="005B1708">
            <w:pPr>
              <w:pStyle w:val="TableParagraph"/>
              <w:spacing w:before="124"/>
              <w:ind w:right="97"/>
              <w:jc w:val="right"/>
            </w:pPr>
            <w:r>
              <w:t>Full Name</w:t>
            </w:r>
          </w:p>
        </w:tc>
        <w:tc>
          <w:tcPr>
            <w:tcW w:w="8607" w:type="dxa"/>
            <w:gridSpan w:val="4"/>
          </w:tcPr>
          <w:p w14:paraId="44EF0291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3736A337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2D127560" w14:textId="77777777" w:rsidR="00E27ACB" w:rsidRDefault="00E27ACB" w:rsidP="005B1708">
            <w:pPr>
              <w:pStyle w:val="TableParagraph"/>
              <w:spacing w:before="120"/>
              <w:ind w:right="98"/>
              <w:jc w:val="right"/>
            </w:pPr>
            <w:r>
              <w:t>Name on ID Card</w:t>
            </w:r>
          </w:p>
        </w:tc>
        <w:tc>
          <w:tcPr>
            <w:tcW w:w="3188" w:type="dxa"/>
          </w:tcPr>
          <w:p w14:paraId="382D9E5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491F7D57" w14:textId="77777777" w:rsidR="00E27ACB" w:rsidRDefault="00E27ACB" w:rsidP="005B1708">
            <w:pPr>
              <w:pStyle w:val="TableParagraph"/>
              <w:spacing w:before="120"/>
              <w:ind w:right="96"/>
              <w:jc w:val="right"/>
            </w:pPr>
            <w:r>
              <w:t>*IC / Passport No.</w:t>
            </w:r>
          </w:p>
        </w:tc>
        <w:tc>
          <w:tcPr>
            <w:tcW w:w="3294" w:type="dxa"/>
            <w:gridSpan w:val="2"/>
          </w:tcPr>
          <w:p w14:paraId="58184C5E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4375F3D6" w14:textId="77777777" w:rsidTr="00790BDB">
        <w:trPr>
          <w:trHeight w:val="1241"/>
        </w:trPr>
        <w:tc>
          <w:tcPr>
            <w:tcW w:w="1978" w:type="dxa"/>
            <w:shd w:val="clear" w:color="auto" w:fill="D9D9D9"/>
          </w:tcPr>
          <w:p w14:paraId="4620527E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109799F" w14:textId="77777777" w:rsidR="00E27ACB" w:rsidRDefault="00E27ACB" w:rsidP="005B1708">
            <w:pPr>
              <w:pStyle w:val="TableParagraph"/>
              <w:spacing w:before="2"/>
              <w:rPr>
                <w:sz w:val="20"/>
              </w:rPr>
            </w:pPr>
          </w:p>
          <w:p w14:paraId="438BBE66" w14:textId="77777777" w:rsidR="00E27ACB" w:rsidRDefault="00E27ACB" w:rsidP="005B1708">
            <w:pPr>
              <w:pStyle w:val="TableParagraph"/>
              <w:ind w:left="182" w:right="79" w:firstLine="408"/>
            </w:pPr>
            <w:r>
              <w:t>Organization Name &amp; Address</w:t>
            </w:r>
          </w:p>
        </w:tc>
        <w:tc>
          <w:tcPr>
            <w:tcW w:w="8607" w:type="dxa"/>
            <w:gridSpan w:val="4"/>
          </w:tcPr>
          <w:p w14:paraId="63142FA3" w14:textId="77777777" w:rsidR="00E27ACB" w:rsidRDefault="00E27ACB" w:rsidP="005B1708">
            <w:pPr>
              <w:pStyle w:val="TableParagraph"/>
              <w:spacing w:before="8"/>
              <w:rPr>
                <w:sz w:val="4"/>
              </w:rPr>
            </w:pPr>
          </w:p>
          <w:p w14:paraId="18745F3A" w14:textId="77777777" w:rsidR="00E27ACB" w:rsidRDefault="00E27ACB" w:rsidP="005B1708">
            <w:pPr>
              <w:pStyle w:val="TableParagraph"/>
              <w:ind w:left="6890"/>
              <w:rPr>
                <w:sz w:val="20"/>
              </w:rPr>
            </w:pPr>
            <w:r>
              <w:rPr>
                <w:noProof/>
                <w:sz w:val="20"/>
                <w:lang w:val="en-MY" w:eastAsia="en-MY"/>
              </w:rPr>
              <w:drawing>
                <wp:inline distT="0" distB="0" distL="0" distR="0" wp14:anchorId="6EA46EA4" wp14:editId="35356CEF">
                  <wp:extent cx="885068" cy="87630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068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ACB" w14:paraId="3638FE45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1F182253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Telephone No.</w:t>
            </w:r>
          </w:p>
        </w:tc>
        <w:tc>
          <w:tcPr>
            <w:tcW w:w="3188" w:type="dxa"/>
          </w:tcPr>
          <w:p w14:paraId="7BE98BDC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49A78297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Facsimile No.</w:t>
            </w:r>
          </w:p>
        </w:tc>
        <w:tc>
          <w:tcPr>
            <w:tcW w:w="3294" w:type="dxa"/>
            <w:gridSpan w:val="2"/>
          </w:tcPr>
          <w:p w14:paraId="3A49A48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1ECE2C45" w14:textId="77777777" w:rsidTr="00790BDB">
        <w:trPr>
          <w:trHeight w:val="412"/>
        </w:trPr>
        <w:tc>
          <w:tcPr>
            <w:tcW w:w="1978" w:type="dxa"/>
            <w:shd w:val="clear" w:color="auto" w:fill="D9D9D9"/>
          </w:tcPr>
          <w:p w14:paraId="437F7E4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proofErr w:type="spellStart"/>
            <w:r>
              <w:t>Handphone</w:t>
            </w:r>
            <w:proofErr w:type="spellEnd"/>
            <w:r>
              <w:t xml:space="preserve"> No.</w:t>
            </w:r>
          </w:p>
        </w:tc>
        <w:tc>
          <w:tcPr>
            <w:tcW w:w="3188" w:type="dxa"/>
          </w:tcPr>
          <w:p w14:paraId="0D1B2748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65BEBA5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E-mail Address</w:t>
            </w:r>
          </w:p>
        </w:tc>
        <w:tc>
          <w:tcPr>
            <w:tcW w:w="3294" w:type="dxa"/>
            <w:gridSpan w:val="2"/>
          </w:tcPr>
          <w:p w14:paraId="60FE8200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7E116A8B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6685069D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Vegetarian?</w:t>
            </w:r>
          </w:p>
        </w:tc>
        <w:tc>
          <w:tcPr>
            <w:tcW w:w="3188" w:type="dxa"/>
          </w:tcPr>
          <w:p w14:paraId="185BB40B" w14:textId="77777777" w:rsidR="00E27ACB" w:rsidRDefault="00E27ACB" w:rsidP="005B1708">
            <w:pPr>
              <w:pStyle w:val="TableParagraph"/>
              <w:spacing w:before="120"/>
              <w:ind w:left="105"/>
            </w:pPr>
            <w:r>
              <w:t>Yes / No</w:t>
            </w:r>
          </w:p>
        </w:tc>
        <w:tc>
          <w:tcPr>
            <w:tcW w:w="2123" w:type="dxa"/>
            <w:shd w:val="clear" w:color="auto" w:fill="D9D9D9"/>
          </w:tcPr>
          <w:p w14:paraId="1116B8E8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*Required Invoice?</w:t>
            </w:r>
          </w:p>
        </w:tc>
        <w:tc>
          <w:tcPr>
            <w:tcW w:w="3294" w:type="dxa"/>
            <w:gridSpan w:val="2"/>
          </w:tcPr>
          <w:p w14:paraId="2FC04485" w14:textId="77777777" w:rsidR="00E27ACB" w:rsidRDefault="00E27ACB" w:rsidP="005B1708">
            <w:pPr>
              <w:pStyle w:val="TableParagraph"/>
              <w:spacing w:before="120"/>
              <w:ind w:left="106"/>
            </w:pPr>
            <w:r>
              <w:t>Yes / No</w:t>
            </w:r>
          </w:p>
        </w:tc>
      </w:tr>
      <w:tr w:rsidR="00E27ACB" w14:paraId="55776DB6" w14:textId="77777777" w:rsidTr="00790BDB">
        <w:trPr>
          <w:trHeight w:val="1437"/>
        </w:trPr>
        <w:tc>
          <w:tcPr>
            <w:tcW w:w="1978" w:type="dxa"/>
            <w:shd w:val="clear" w:color="auto" w:fill="D9D9D9"/>
          </w:tcPr>
          <w:p w14:paraId="7D315A97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96D5C0C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237128AE" w14:textId="77777777" w:rsidR="00E27ACB" w:rsidRDefault="00E27ACB" w:rsidP="005B1708">
            <w:pPr>
              <w:pStyle w:val="TableParagraph"/>
              <w:spacing w:before="206"/>
              <w:ind w:right="97"/>
              <w:jc w:val="right"/>
            </w:pPr>
            <w:r>
              <w:t>Training Fee</w:t>
            </w:r>
          </w:p>
        </w:tc>
        <w:tc>
          <w:tcPr>
            <w:tcW w:w="8607" w:type="dxa"/>
            <w:gridSpan w:val="4"/>
          </w:tcPr>
          <w:p w14:paraId="47325967" w14:textId="55CB9612" w:rsidR="00E27ACB" w:rsidRDefault="00E27ACB" w:rsidP="00E27ACB">
            <w:pPr>
              <w:pStyle w:val="TableParagraph"/>
              <w:spacing w:before="129"/>
              <w:ind w:left="105"/>
              <w:rPr>
                <w:b/>
              </w:rPr>
            </w:pPr>
            <w:r>
              <w:rPr>
                <w:b/>
              </w:rPr>
              <w:t>RM 750.00 / participant</w:t>
            </w:r>
            <w:r>
              <w:rPr>
                <w:b/>
              </w:rPr>
              <w:br/>
            </w:r>
          </w:p>
          <w:p w14:paraId="719C951D" w14:textId="3DC25003" w:rsidR="00E27ACB" w:rsidRPr="005A00BE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2" w:line="243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Inclusive of refreshments, lunch</w:t>
            </w:r>
            <w:r w:rsidR="009113DA">
              <w:rPr>
                <w:i/>
                <w:sz w:val="20"/>
              </w:rPr>
              <w:t xml:space="preserve"> (</w:t>
            </w:r>
            <w:r w:rsidR="00DC533A">
              <w:rPr>
                <w:i/>
                <w:sz w:val="20"/>
              </w:rPr>
              <w:t>20 April</w:t>
            </w:r>
            <w:r w:rsidR="009113DA">
              <w:rPr>
                <w:i/>
                <w:sz w:val="20"/>
              </w:rPr>
              <w:t xml:space="preserve"> 2020),</w:t>
            </w:r>
            <w:r>
              <w:rPr>
                <w:i/>
                <w:sz w:val="20"/>
              </w:rPr>
              <w:t xml:space="preserve"> training materials, examination &amp;</w:t>
            </w:r>
            <w:r>
              <w:rPr>
                <w:i/>
                <w:spacing w:val="2"/>
                <w:sz w:val="20"/>
              </w:rPr>
              <w:t xml:space="preserve"> </w:t>
            </w:r>
            <w:r>
              <w:rPr>
                <w:i/>
                <w:sz w:val="20"/>
              </w:rPr>
              <w:t>certificate.</w:t>
            </w:r>
          </w:p>
          <w:p w14:paraId="7CD995FE" w14:textId="46CB3C86" w:rsidR="005A00BE" w:rsidRDefault="005A00BE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2" w:line="243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No meal will be provided on the examination day (</w:t>
            </w:r>
            <w:r w:rsidR="00DC533A">
              <w:rPr>
                <w:i/>
                <w:sz w:val="20"/>
              </w:rPr>
              <w:t xml:space="preserve">21 April </w:t>
            </w:r>
            <w:r>
              <w:rPr>
                <w:i/>
                <w:sz w:val="20"/>
              </w:rPr>
              <w:t>2020)</w:t>
            </w:r>
            <w:r w:rsidR="009113DA">
              <w:rPr>
                <w:i/>
                <w:sz w:val="20"/>
              </w:rPr>
              <w:t>.</w:t>
            </w:r>
          </w:p>
          <w:p w14:paraId="1F116B6E" w14:textId="77777777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line="242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Training fee does not include accommodation &amp; travelling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costs.</w:t>
            </w:r>
          </w:p>
          <w:p w14:paraId="7A531208" w14:textId="77777777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4" w:line="235" w:lineRule="auto"/>
              <w:ind w:right="102"/>
              <w:rPr>
                <w:rFonts w:ascii="Symbol" w:hAnsi="Symbol"/>
                <w:i/>
              </w:rPr>
            </w:pPr>
            <w:r>
              <w:rPr>
                <w:i/>
                <w:sz w:val="20"/>
              </w:rPr>
              <w:t>Confirmation of registration will be valid upon the receipt of the Registration Form &amp; enclosed with the copy of the bank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draft.</w:t>
            </w:r>
          </w:p>
          <w:p w14:paraId="5FE7AA26" w14:textId="53147D6D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1"/>
              <w:rPr>
                <w:rFonts w:ascii="Symbol" w:hAnsi="Symbol"/>
                <w:i/>
              </w:rPr>
            </w:pPr>
            <w:r>
              <w:rPr>
                <w:i/>
                <w:sz w:val="20"/>
              </w:rPr>
              <w:t>Please submit the registration form and copy of bank draft (.pdf format) to</w:t>
            </w:r>
            <w:r>
              <w:rPr>
                <w:i/>
                <w:color w:val="0000FF"/>
                <w:spacing w:val="-6"/>
                <w:sz w:val="20"/>
              </w:rPr>
              <w:t xml:space="preserve"> </w:t>
            </w:r>
            <w:hyperlink r:id="rId12" w:history="1">
              <w:r w:rsidRPr="00837BE1">
                <w:rPr>
                  <w:rStyle w:val="Hyperlink"/>
                </w:rPr>
                <w:t>trainingpackage@mda.gov.my</w:t>
              </w:r>
            </w:hyperlink>
            <w:bookmarkStart w:id="0" w:name="_GoBack"/>
            <w:bookmarkEnd w:id="0"/>
          </w:p>
        </w:tc>
      </w:tr>
      <w:tr w:rsidR="00E27ACB" w14:paraId="0BB7394B" w14:textId="77777777" w:rsidTr="00790BDB">
        <w:trPr>
          <w:trHeight w:val="1437"/>
        </w:trPr>
        <w:tc>
          <w:tcPr>
            <w:tcW w:w="1978" w:type="dxa"/>
            <w:vMerge w:val="restart"/>
            <w:shd w:val="clear" w:color="auto" w:fill="D9D9D9"/>
          </w:tcPr>
          <w:p w14:paraId="61B8CD43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09A75DA2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74BFBE9B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7B002755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4FF1DECA" w14:textId="77777777" w:rsidR="00E27ACB" w:rsidRDefault="00E27ACB" w:rsidP="005B1708">
            <w:pPr>
              <w:pStyle w:val="TableParagraph"/>
              <w:spacing w:before="168"/>
              <w:ind w:left="364"/>
            </w:pPr>
            <w:r>
              <w:t>Payment Mode</w:t>
            </w:r>
          </w:p>
        </w:tc>
        <w:tc>
          <w:tcPr>
            <w:tcW w:w="8607" w:type="dxa"/>
            <w:gridSpan w:val="4"/>
          </w:tcPr>
          <w:p w14:paraId="0CFCCF6A" w14:textId="5E17E57B" w:rsidR="00E27ACB" w:rsidRDefault="00E27ACB" w:rsidP="005B1708">
            <w:pPr>
              <w:pStyle w:val="TableParagraph"/>
              <w:spacing w:before="164" w:line="232" w:lineRule="auto"/>
              <w:ind w:left="105" w:right="659"/>
            </w:pPr>
            <w:r>
              <w:t>The training fee shall be made through Bank Draft / Local Order and payable to “</w:t>
            </w:r>
            <w:r>
              <w:rPr>
                <w:b/>
              </w:rPr>
              <w:t>KUMPULAN WANG PIHAK BERKUASA PERANTI PERUBATAN</w:t>
            </w:r>
            <w:r>
              <w:t>”</w:t>
            </w:r>
            <w:r>
              <w:br/>
            </w:r>
          </w:p>
          <w:p w14:paraId="7DD5BCC1" w14:textId="77777777" w:rsidR="00E27ACB" w:rsidRDefault="00E27ACB" w:rsidP="00E27ACB">
            <w:pPr>
              <w:pStyle w:val="TableParagraph"/>
              <w:numPr>
                <w:ilvl w:val="0"/>
                <w:numId w:val="3"/>
              </w:numPr>
              <w:tabs>
                <w:tab w:val="left" w:pos="423"/>
              </w:tabs>
              <w:spacing w:before="4" w:line="235" w:lineRule="auto"/>
              <w:ind w:right="101"/>
              <w:rPr>
                <w:i/>
                <w:sz w:val="20"/>
              </w:rPr>
            </w:pPr>
            <w:r>
              <w:rPr>
                <w:i/>
                <w:sz w:val="20"/>
              </w:rPr>
              <w:t>Payment receipt will be issued upon the receipt of the original bank draft during the registration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ay.</w:t>
            </w:r>
          </w:p>
        </w:tc>
      </w:tr>
      <w:tr w:rsidR="00790BDB" w14:paraId="3EC3495E" w14:textId="77777777" w:rsidTr="00790BDB">
        <w:trPr>
          <w:trHeight w:val="412"/>
        </w:trPr>
        <w:tc>
          <w:tcPr>
            <w:tcW w:w="1978" w:type="dxa"/>
            <w:vMerge/>
            <w:tcBorders>
              <w:top w:val="nil"/>
            </w:tcBorders>
            <w:shd w:val="clear" w:color="auto" w:fill="D9D9D9"/>
          </w:tcPr>
          <w:p w14:paraId="0F1DAB6B" w14:textId="77777777" w:rsidR="00E27ACB" w:rsidRDefault="00E27ACB" w:rsidP="005B1708">
            <w:pPr>
              <w:rPr>
                <w:sz w:val="2"/>
                <w:szCs w:val="2"/>
              </w:rPr>
            </w:pPr>
          </w:p>
        </w:tc>
        <w:tc>
          <w:tcPr>
            <w:tcW w:w="3188" w:type="dxa"/>
            <w:shd w:val="clear" w:color="auto" w:fill="D9D9D9"/>
          </w:tcPr>
          <w:p w14:paraId="0045F20E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*Bank Draft / Local Order No.</w:t>
            </w:r>
          </w:p>
        </w:tc>
        <w:tc>
          <w:tcPr>
            <w:tcW w:w="2123" w:type="dxa"/>
          </w:tcPr>
          <w:p w14:paraId="1663AFD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5" w:type="dxa"/>
            <w:shd w:val="clear" w:color="auto" w:fill="D9D9D9"/>
          </w:tcPr>
          <w:p w14:paraId="095CCFA1" w14:textId="77777777" w:rsidR="00E27ACB" w:rsidRDefault="00E27ACB" w:rsidP="005B1708">
            <w:pPr>
              <w:pStyle w:val="TableParagraph"/>
              <w:spacing w:before="124"/>
              <w:ind w:left="106"/>
            </w:pPr>
            <w:r>
              <w:t>Amount</w:t>
            </w:r>
          </w:p>
        </w:tc>
        <w:tc>
          <w:tcPr>
            <w:tcW w:w="2148" w:type="dxa"/>
          </w:tcPr>
          <w:p w14:paraId="48960825" w14:textId="11AE1355" w:rsidR="00E27ACB" w:rsidRDefault="00E27ACB" w:rsidP="00E27ACB">
            <w:pPr>
              <w:pStyle w:val="TableParagraph"/>
              <w:spacing w:before="124"/>
              <w:ind w:left="106"/>
            </w:pPr>
            <w:r>
              <w:t>RM 750.00</w:t>
            </w:r>
          </w:p>
        </w:tc>
      </w:tr>
      <w:tr w:rsidR="00E27ACB" w14:paraId="055D7D81" w14:textId="77777777" w:rsidTr="00790BDB">
        <w:trPr>
          <w:trHeight w:val="412"/>
        </w:trPr>
        <w:tc>
          <w:tcPr>
            <w:tcW w:w="1978" w:type="dxa"/>
            <w:vMerge/>
            <w:tcBorders>
              <w:top w:val="nil"/>
            </w:tcBorders>
            <w:shd w:val="clear" w:color="auto" w:fill="D9D9D9"/>
          </w:tcPr>
          <w:p w14:paraId="64E2639A" w14:textId="77777777" w:rsidR="00E27ACB" w:rsidRDefault="00E27ACB" w:rsidP="005B1708">
            <w:pPr>
              <w:rPr>
                <w:sz w:val="2"/>
                <w:szCs w:val="2"/>
              </w:rPr>
            </w:pPr>
          </w:p>
        </w:tc>
        <w:tc>
          <w:tcPr>
            <w:tcW w:w="3188" w:type="dxa"/>
            <w:shd w:val="clear" w:color="auto" w:fill="D9D9D9"/>
          </w:tcPr>
          <w:p w14:paraId="5C13FD96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Bank Name</w:t>
            </w:r>
          </w:p>
        </w:tc>
        <w:tc>
          <w:tcPr>
            <w:tcW w:w="5418" w:type="dxa"/>
            <w:gridSpan w:val="3"/>
          </w:tcPr>
          <w:p w14:paraId="05F439E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2A58469" w14:textId="38CA0DBB" w:rsidR="00B80731" w:rsidRPr="00837BE1" w:rsidRDefault="005A00BE" w:rsidP="00B8073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73468E" w:rsidRPr="00837BE1">
        <w:rPr>
          <w:rFonts w:ascii="Arial" w:hAnsi="Arial" w:cs="Arial"/>
        </w:rPr>
        <w:t>For more information</w:t>
      </w:r>
      <w:r w:rsidR="00501486" w:rsidRPr="00837BE1">
        <w:rPr>
          <w:rFonts w:ascii="Arial" w:hAnsi="Arial" w:cs="Arial"/>
        </w:rPr>
        <w:t xml:space="preserve">, please contact </w:t>
      </w:r>
      <w:proofErr w:type="spellStart"/>
      <w:r w:rsidR="00E27ACB" w:rsidRPr="00E27ACB">
        <w:rPr>
          <w:rFonts w:ascii="Arial" w:hAnsi="Arial" w:cs="Arial"/>
          <w:b/>
        </w:rPr>
        <w:t>Ms</w:t>
      </w:r>
      <w:r w:rsidR="00E27ACB">
        <w:rPr>
          <w:rFonts w:ascii="Arial" w:hAnsi="Arial" w:cs="Arial"/>
        </w:rPr>
        <w:t>.</w:t>
      </w:r>
      <w:r w:rsidR="0071755E">
        <w:rPr>
          <w:rFonts w:ascii="Arial" w:hAnsi="Arial" w:cs="Arial"/>
          <w:b/>
        </w:rPr>
        <w:t>Shamala</w:t>
      </w:r>
      <w:proofErr w:type="spellEnd"/>
      <w:r w:rsidR="0071755E">
        <w:rPr>
          <w:rFonts w:ascii="Arial" w:hAnsi="Arial" w:cs="Arial"/>
          <w:b/>
        </w:rPr>
        <w:t xml:space="preserve"> </w:t>
      </w:r>
      <w:r w:rsidR="0094356B" w:rsidRPr="00837BE1">
        <w:rPr>
          <w:rFonts w:ascii="Arial" w:hAnsi="Arial" w:cs="Arial"/>
          <w:b/>
        </w:rPr>
        <w:t xml:space="preserve">at 603 8230 </w:t>
      </w:r>
      <w:r w:rsidR="0071755E">
        <w:rPr>
          <w:rFonts w:ascii="Arial" w:hAnsi="Arial" w:cs="Arial"/>
          <w:b/>
        </w:rPr>
        <w:t>0223</w:t>
      </w:r>
    </w:p>
    <w:sectPr w:rsidR="00B80731" w:rsidRPr="00837BE1" w:rsidSect="00B807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EFF21D" w14:textId="77777777" w:rsidR="00FD2DC8" w:rsidRDefault="00FD2DC8" w:rsidP="00801673">
      <w:pPr>
        <w:spacing w:after="0" w:line="240" w:lineRule="auto"/>
      </w:pPr>
      <w:r>
        <w:separator/>
      </w:r>
    </w:p>
  </w:endnote>
  <w:endnote w:type="continuationSeparator" w:id="0">
    <w:p w14:paraId="2B874183" w14:textId="77777777" w:rsidR="00FD2DC8" w:rsidRDefault="00FD2DC8" w:rsidP="0080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EE828" w14:textId="77777777" w:rsidR="00837BE1" w:rsidRDefault="0083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93600" w14:textId="77777777" w:rsidR="00837BE1" w:rsidRDefault="0083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D9076" w14:textId="77777777" w:rsidR="00837BE1" w:rsidRDefault="0083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F89501" w14:textId="77777777" w:rsidR="00FD2DC8" w:rsidRDefault="00FD2DC8" w:rsidP="00801673">
      <w:pPr>
        <w:spacing w:after="0" w:line="240" w:lineRule="auto"/>
      </w:pPr>
      <w:r>
        <w:separator/>
      </w:r>
    </w:p>
  </w:footnote>
  <w:footnote w:type="continuationSeparator" w:id="0">
    <w:p w14:paraId="01B1B67B" w14:textId="77777777" w:rsidR="00FD2DC8" w:rsidRDefault="00FD2DC8" w:rsidP="00801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E2899" w14:textId="77777777" w:rsidR="00837BE1" w:rsidRDefault="0083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A80FC" w14:textId="77777777" w:rsidR="00837BE1" w:rsidRDefault="0083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4AB5F" w14:textId="77777777" w:rsidR="00837BE1" w:rsidRDefault="0083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2E3F5F"/>
    <w:multiLevelType w:val="hybridMultilevel"/>
    <w:tmpl w:val="B4546FDE"/>
    <w:lvl w:ilvl="0" w:tplc="1B748A48">
      <w:numFmt w:val="bullet"/>
      <w:lvlText w:val=""/>
      <w:lvlJc w:val="left"/>
      <w:pPr>
        <w:ind w:left="422" w:hanging="284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B260AB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11E03EC2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195E946A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0D3AB17E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C32E3B7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C19069B4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B13E488E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EF066FEA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15E6A3D"/>
    <w:multiLevelType w:val="hybridMultilevel"/>
    <w:tmpl w:val="FE3A80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5415D"/>
    <w:multiLevelType w:val="hybridMultilevel"/>
    <w:tmpl w:val="88189E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LCwsDCxMDM1NzRQ0lEKTi0uzszPAykwqwUA5irmBCwAAAA="/>
  </w:docVars>
  <w:rsids>
    <w:rsidRoot w:val="0033547D"/>
    <w:rsid w:val="00073C49"/>
    <w:rsid w:val="000A3E4B"/>
    <w:rsid w:val="000E1C06"/>
    <w:rsid w:val="000F7404"/>
    <w:rsid w:val="00103647"/>
    <w:rsid w:val="00116A95"/>
    <w:rsid w:val="001234F5"/>
    <w:rsid w:val="00186811"/>
    <w:rsid w:val="001B0F86"/>
    <w:rsid w:val="001C3D5F"/>
    <w:rsid w:val="00201172"/>
    <w:rsid w:val="002232C1"/>
    <w:rsid w:val="00261163"/>
    <w:rsid w:val="00264D9D"/>
    <w:rsid w:val="002A350F"/>
    <w:rsid w:val="002A4077"/>
    <w:rsid w:val="002E31BE"/>
    <w:rsid w:val="003036FB"/>
    <w:rsid w:val="003074E9"/>
    <w:rsid w:val="0031035B"/>
    <w:rsid w:val="0033547D"/>
    <w:rsid w:val="00373E42"/>
    <w:rsid w:val="003752E9"/>
    <w:rsid w:val="003F34D0"/>
    <w:rsid w:val="00435E82"/>
    <w:rsid w:val="0044370B"/>
    <w:rsid w:val="004612F6"/>
    <w:rsid w:val="004636F1"/>
    <w:rsid w:val="00501486"/>
    <w:rsid w:val="005A00BE"/>
    <w:rsid w:val="005A1260"/>
    <w:rsid w:val="005A54E8"/>
    <w:rsid w:val="005C5912"/>
    <w:rsid w:val="005F1017"/>
    <w:rsid w:val="006157BC"/>
    <w:rsid w:val="0069781C"/>
    <w:rsid w:val="006D3192"/>
    <w:rsid w:val="0071755E"/>
    <w:rsid w:val="007232E7"/>
    <w:rsid w:val="00726C33"/>
    <w:rsid w:val="0073468E"/>
    <w:rsid w:val="00783DA2"/>
    <w:rsid w:val="00790BDB"/>
    <w:rsid w:val="00794B67"/>
    <w:rsid w:val="007F6B9C"/>
    <w:rsid w:val="00801673"/>
    <w:rsid w:val="00802D0D"/>
    <w:rsid w:val="00837BE1"/>
    <w:rsid w:val="00890585"/>
    <w:rsid w:val="008C05D9"/>
    <w:rsid w:val="008C7079"/>
    <w:rsid w:val="008E3E25"/>
    <w:rsid w:val="00900800"/>
    <w:rsid w:val="009113DA"/>
    <w:rsid w:val="009233A8"/>
    <w:rsid w:val="00925F8E"/>
    <w:rsid w:val="009370CF"/>
    <w:rsid w:val="00941335"/>
    <w:rsid w:val="0094356B"/>
    <w:rsid w:val="0096400D"/>
    <w:rsid w:val="009839FC"/>
    <w:rsid w:val="009E6E3A"/>
    <w:rsid w:val="00A223FC"/>
    <w:rsid w:val="00A50F0D"/>
    <w:rsid w:val="00AE1647"/>
    <w:rsid w:val="00B012A5"/>
    <w:rsid w:val="00B17DC5"/>
    <w:rsid w:val="00B235FA"/>
    <w:rsid w:val="00B32C12"/>
    <w:rsid w:val="00B63704"/>
    <w:rsid w:val="00B714DE"/>
    <w:rsid w:val="00B80731"/>
    <w:rsid w:val="00BA1A02"/>
    <w:rsid w:val="00BD3BA3"/>
    <w:rsid w:val="00C1785C"/>
    <w:rsid w:val="00C33E9F"/>
    <w:rsid w:val="00C42F8B"/>
    <w:rsid w:val="00C50258"/>
    <w:rsid w:val="00C5413F"/>
    <w:rsid w:val="00C7790A"/>
    <w:rsid w:val="00C863D2"/>
    <w:rsid w:val="00C9048C"/>
    <w:rsid w:val="00CD69D6"/>
    <w:rsid w:val="00CE5E31"/>
    <w:rsid w:val="00CE655E"/>
    <w:rsid w:val="00D041D4"/>
    <w:rsid w:val="00D2118D"/>
    <w:rsid w:val="00D36725"/>
    <w:rsid w:val="00D81925"/>
    <w:rsid w:val="00DC533A"/>
    <w:rsid w:val="00DD5DFD"/>
    <w:rsid w:val="00E27ACB"/>
    <w:rsid w:val="00E3301D"/>
    <w:rsid w:val="00E46281"/>
    <w:rsid w:val="00EF4EDE"/>
    <w:rsid w:val="00F5002E"/>
    <w:rsid w:val="00F95F8F"/>
    <w:rsid w:val="00FD2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26CEC"/>
  <w15:docId w15:val="{48211F87-2D40-4A14-8BBF-89FFAEB4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47D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47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47D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335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673"/>
  </w:style>
  <w:style w:type="paragraph" w:styleId="Footer">
    <w:name w:val="footer"/>
    <w:basedOn w:val="Normal"/>
    <w:link w:val="Foot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673"/>
  </w:style>
  <w:style w:type="paragraph" w:styleId="ListParagraph">
    <w:name w:val="List Paragraph"/>
    <w:basedOn w:val="Normal"/>
    <w:uiPriority w:val="34"/>
    <w:qFormat/>
    <w:rsid w:val="00F95F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69D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27A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ainingpackage@mda.gov.m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A8A35-04B0-4B7E-8DF9-092E3D49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P 4</dc:creator>
  <cp:keywords/>
  <dc:description/>
  <cp:lastModifiedBy>Syafiq</cp:lastModifiedBy>
  <cp:revision>7</cp:revision>
  <cp:lastPrinted>2020-03-03T07:01:00Z</cp:lastPrinted>
  <dcterms:created xsi:type="dcterms:W3CDTF">2019-12-20T02:20:00Z</dcterms:created>
  <dcterms:modified xsi:type="dcterms:W3CDTF">2020-03-03T07:06:00Z</dcterms:modified>
</cp:coreProperties>
</file>